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985"/>
        <w:gridCol w:w="3906"/>
      </w:tblGrid>
      <w:tr w:rsidR="00964159" w:rsidRPr="00964159" w14:paraId="34CCA3D1" w14:textId="77777777" w:rsidTr="00964159">
        <w:tc>
          <w:tcPr>
            <w:tcW w:w="2405" w:type="dxa"/>
          </w:tcPr>
          <w:p w14:paraId="0D796F29" w14:textId="77777777" w:rsidR="00317467" w:rsidRPr="00964159" w:rsidRDefault="00317467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</w:tcPr>
          <w:p w14:paraId="06AA3A36" w14:textId="77777777" w:rsidR="00317467" w:rsidRPr="00964159" w:rsidRDefault="00317467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3906" w:type="dxa"/>
          </w:tcPr>
          <w:p w14:paraId="4B87D394" w14:textId="77777777" w:rsidR="00317467" w:rsidRPr="00964159" w:rsidRDefault="00317467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</w:tc>
      </w:tr>
      <w:tr w:rsidR="00964159" w:rsidRPr="00964159" w14:paraId="0416131C" w14:textId="77777777" w:rsidTr="00964159">
        <w:tc>
          <w:tcPr>
            <w:tcW w:w="2405" w:type="dxa"/>
          </w:tcPr>
          <w:p w14:paraId="7898CD40" w14:textId="77777777" w:rsidR="00317467" w:rsidRPr="00317467" w:rsidRDefault="00317467" w:rsidP="00317467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31746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m</w:t>
            </w:r>
            <w:r w:rsidRPr="00317467"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lang w:val="en-GB"/>
              </w:rPr>
              <w:t>a</w:t>
            </w:r>
            <w:r w:rsidRPr="0031746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y</w:t>
            </w:r>
            <w:r w:rsidRPr="00317467"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lang w:val="en-GB"/>
              </w:rPr>
              <w:t>or</w:t>
            </w:r>
          </w:p>
          <w:p w14:paraId="29B5549B" w14:textId="77777777" w:rsidR="00317467" w:rsidRPr="00964159" w:rsidRDefault="00317467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</w:tcPr>
          <w:p w14:paraId="2C7B8352" w14:textId="7EB03795" w:rsidR="00317467" w:rsidRPr="00964159" w:rsidRDefault="00964159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964159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meə(r)/</w:t>
            </w:r>
          </w:p>
        </w:tc>
        <w:tc>
          <w:tcPr>
            <w:tcW w:w="3906" w:type="dxa"/>
          </w:tcPr>
          <w:p w14:paraId="0145C040" w14:textId="77777777" w:rsidR="00317467" w:rsidRPr="00771947" w:rsidRDefault="00964159" w:rsidP="00317467">
            <w:pPr>
              <w:widowControl/>
              <w:jc w:val="left"/>
              <w:rPr>
                <w:rFonts w:ascii="Times New Roman" w:eastAsia="微软雅黑" w:hAnsi="Times New Roman" w:cs="Times New Roman"/>
                <w:sz w:val="20"/>
                <w:szCs w:val="20"/>
                <w:shd w:val="clear" w:color="auto" w:fill="FCFDFE"/>
              </w:rPr>
            </w:pPr>
            <w:r w:rsidRPr="00771947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市</w:t>
            </w:r>
            <w:r w:rsidRPr="00771947">
              <w:rPr>
                <w:rFonts w:ascii="Times New Roman" w:eastAsia="微软雅黑" w:hAnsi="Times New Roman" w:cs="Times New Roman"/>
                <w:sz w:val="20"/>
                <w:szCs w:val="20"/>
                <w:shd w:val="clear" w:color="auto" w:fill="FCFDFE"/>
              </w:rPr>
              <w:t>长</w:t>
            </w:r>
          </w:p>
          <w:p w14:paraId="19699F6F" w14:textId="186724DD" w:rsidR="00E42B7F" w:rsidRPr="00771947" w:rsidRDefault="00E42B7F" w:rsidP="00317467">
            <w:pPr>
              <w:widowControl/>
              <w:jc w:val="left"/>
              <w:rPr>
                <w:rFonts w:ascii="Times New Roman" w:eastAsia="Times New Roman" w:hAnsi="Times New Roman" w:cs="Times New Roman" w:hint="eastAsia"/>
                <w:kern w:val="0"/>
                <w:sz w:val="20"/>
                <w:szCs w:val="20"/>
                <w:lang w:val="en-GB"/>
              </w:rPr>
            </w:pPr>
            <w:r>
              <w:rPr>
                <w:rFonts w:asciiTheme="minorEastAsia" w:hAnsiTheme="minorEastAsia" w:cs="Times New Roman" w:hint="eastAsia"/>
                <w:kern w:val="0"/>
                <w:sz w:val="20"/>
                <w:szCs w:val="20"/>
                <w:lang w:val="en-GB"/>
              </w:rPr>
              <w:t>the</w:t>
            </w:r>
            <w: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 xml:space="preserve"> head of a city government</w:t>
            </w:r>
          </w:p>
        </w:tc>
      </w:tr>
      <w:tr w:rsidR="00964159" w:rsidRPr="00964159" w14:paraId="0949F8E7" w14:textId="77777777" w:rsidTr="00964159">
        <w:tc>
          <w:tcPr>
            <w:tcW w:w="2405" w:type="dxa"/>
          </w:tcPr>
          <w:p w14:paraId="7207E7A5" w14:textId="77777777" w:rsidR="00317467" w:rsidRPr="00317467" w:rsidRDefault="00317467" w:rsidP="00317467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31746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chess</w:t>
            </w:r>
          </w:p>
          <w:p w14:paraId="2E8D8548" w14:textId="77777777" w:rsidR="00317467" w:rsidRPr="00964159" w:rsidRDefault="00317467" w:rsidP="00317467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</w:tcPr>
          <w:p w14:paraId="063EF1B4" w14:textId="1BA29915" w:rsidR="00317467" w:rsidRPr="00964159" w:rsidRDefault="00964159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tʃes/</w:t>
            </w:r>
          </w:p>
        </w:tc>
        <w:tc>
          <w:tcPr>
            <w:tcW w:w="3906" w:type="dxa"/>
          </w:tcPr>
          <w:p w14:paraId="72D5628B" w14:textId="1158730D" w:rsidR="00964159" w:rsidRPr="00771947" w:rsidRDefault="00964159" w:rsidP="00317467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</w:pPr>
            <w:r w:rsidRPr="00771947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a board game for two players who move their 16 pieces according to specific rules; the object is to checkmate the opponent's king</w:t>
            </w:r>
          </w:p>
          <w:p w14:paraId="09427EF6" w14:textId="77777777" w:rsidR="00964159" w:rsidRPr="00771947" w:rsidRDefault="00964159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  <w:p w14:paraId="4B60C1D3" w14:textId="59BDE238" w:rsidR="00317467" w:rsidRPr="00771947" w:rsidRDefault="00964159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77194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Chinese chess</w:t>
            </w:r>
          </w:p>
          <w:p w14:paraId="37CB3200" w14:textId="57B51A46" w:rsidR="00964159" w:rsidRPr="00771947" w:rsidRDefault="00964159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77194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Play chess</w:t>
            </w:r>
          </w:p>
        </w:tc>
      </w:tr>
      <w:tr w:rsidR="00964159" w:rsidRPr="00964159" w14:paraId="365B73EB" w14:textId="77777777" w:rsidTr="00964159">
        <w:tc>
          <w:tcPr>
            <w:tcW w:w="2405" w:type="dxa"/>
          </w:tcPr>
          <w:p w14:paraId="7248D6AB" w14:textId="499C3BC9" w:rsidR="00317467" w:rsidRPr="00964159" w:rsidRDefault="00317467" w:rsidP="00317467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31746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mahjong</w:t>
            </w:r>
          </w:p>
        </w:tc>
        <w:tc>
          <w:tcPr>
            <w:tcW w:w="1985" w:type="dxa"/>
          </w:tcPr>
          <w:p w14:paraId="6F604D3D" w14:textId="25C1511B" w:rsidR="00317467" w:rsidRPr="00964159" w:rsidRDefault="00964159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964159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mɑːˈdʒɒŋ/</w:t>
            </w:r>
          </w:p>
        </w:tc>
        <w:tc>
          <w:tcPr>
            <w:tcW w:w="3906" w:type="dxa"/>
          </w:tcPr>
          <w:p w14:paraId="5C800562" w14:textId="75D6B3CE" w:rsidR="00317467" w:rsidRPr="00771947" w:rsidRDefault="00964159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771947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Chinese game played by 4</w:t>
            </w:r>
            <w:r w:rsidR="00E42B7F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 xml:space="preserve"> </w:t>
            </w:r>
            <w:r w:rsidRPr="00771947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people with 144 tiles</w:t>
            </w:r>
          </w:p>
        </w:tc>
      </w:tr>
      <w:tr w:rsidR="00964159" w:rsidRPr="00964159" w14:paraId="66290857" w14:textId="77777777" w:rsidTr="00964159">
        <w:tc>
          <w:tcPr>
            <w:tcW w:w="2405" w:type="dxa"/>
          </w:tcPr>
          <w:p w14:paraId="019FA270" w14:textId="77777777" w:rsidR="00317467" w:rsidRPr="00964159" w:rsidRDefault="00317467" w:rsidP="00317467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ADDDE2"/>
              </w:rPr>
            </w:pPr>
            <w:r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ADDDE2"/>
              </w:rPr>
              <w:t>g</w:t>
            </w:r>
            <w:r w:rsidRPr="00964159">
              <w:rPr>
                <w:rFonts w:ascii="Times New Roman" w:hAnsi="Times New Roman" w:cs="Times New Roman"/>
                <w:color w:val="FF0000"/>
                <w:sz w:val="20"/>
                <w:szCs w:val="20"/>
                <w:shd w:val="clear" w:color="auto" w:fill="ADDDE2"/>
              </w:rPr>
              <w:t>ui</w:t>
            </w:r>
            <w:r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ADDDE2"/>
              </w:rPr>
              <w:t>de</w:t>
            </w:r>
          </w:p>
          <w:p w14:paraId="02B976A6" w14:textId="1C5EB478" w:rsidR="00317467" w:rsidRPr="00964159" w:rsidRDefault="00964159" w:rsidP="00317467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96415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l</w:t>
            </w:r>
            <w:r w:rsidRPr="00964159">
              <w:rPr>
                <w:rFonts w:ascii="Times New Roman" w:eastAsia="Times New Roman" w:hAnsi="Times New Roman" w:cs="Times New Roman"/>
                <w:color w:val="FF0000"/>
                <w:kern w:val="0"/>
                <w:sz w:val="20"/>
                <w:szCs w:val="20"/>
                <w:lang w:val="en-GB"/>
              </w:rPr>
              <w:t>ea</w:t>
            </w:r>
            <w:r w:rsidRPr="00964159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d</w:t>
            </w:r>
          </w:p>
        </w:tc>
        <w:tc>
          <w:tcPr>
            <w:tcW w:w="1985" w:type="dxa"/>
          </w:tcPr>
          <w:p w14:paraId="200967E4" w14:textId="5309DF1F" w:rsidR="00317467" w:rsidRPr="00964159" w:rsidRDefault="00964159" w:rsidP="00964159">
            <w:pPr>
              <w:pStyle w:val="pron"/>
              <w:shd w:val="clear" w:color="auto" w:fill="FCFDFE"/>
              <w:spacing w:before="0" w:beforeAutospacing="0" w:after="150" w:afterAutospacing="0" w:line="240" w:lineRule="atLeast"/>
              <w:ind w:right="330"/>
              <w:rPr>
                <w:sz w:val="20"/>
                <w:szCs w:val="20"/>
              </w:rPr>
            </w:pPr>
            <w:r w:rsidRPr="00964159">
              <w:rPr>
                <w:rStyle w:val="pron-text"/>
                <w:sz w:val="20"/>
                <w:szCs w:val="20"/>
              </w:rPr>
              <w:t>/ɡaɪd/</w:t>
            </w:r>
          </w:p>
        </w:tc>
        <w:tc>
          <w:tcPr>
            <w:tcW w:w="3906" w:type="dxa"/>
          </w:tcPr>
          <w:p w14:paraId="23E36867" w14:textId="5C518205" w:rsidR="00317467" w:rsidRPr="00771947" w:rsidRDefault="00964159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77194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Guide line</w:t>
            </w:r>
          </w:p>
        </w:tc>
      </w:tr>
      <w:tr w:rsidR="00964159" w:rsidRPr="00964159" w14:paraId="37710F3A" w14:textId="77777777" w:rsidTr="00964159">
        <w:tc>
          <w:tcPr>
            <w:tcW w:w="2405" w:type="dxa"/>
          </w:tcPr>
          <w:p w14:paraId="51279D34" w14:textId="77777777" w:rsidR="00317467" w:rsidRPr="00964159" w:rsidRDefault="00317467" w:rsidP="00317467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don't flog a dead horse</w:t>
            </w:r>
          </w:p>
          <w:p w14:paraId="2EBCFB50" w14:textId="77777777" w:rsidR="00317467" w:rsidRPr="00964159" w:rsidRDefault="00317467" w:rsidP="00317467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1985" w:type="dxa"/>
          </w:tcPr>
          <w:p w14:paraId="2301FBA3" w14:textId="77777777" w:rsidR="00317467" w:rsidRPr="00964159" w:rsidRDefault="00317467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</w:p>
        </w:tc>
        <w:tc>
          <w:tcPr>
            <w:tcW w:w="3906" w:type="dxa"/>
          </w:tcPr>
          <w:p w14:paraId="37319668" w14:textId="4F1EA3BE" w:rsidR="00964159" w:rsidRPr="00771947" w:rsidRDefault="00964159" w:rsidP="00771947">
            <w:pPr>
              <w:pStyle w:val="src"/>
              <w:shd w:val="clear" w:color="auto" w:fill="FCFDFE"/>
              <w:spacing w:before="0" w:beforeAutospacing="0" w:after="30" w:afterAutospacing="0" w:line="315" w:lineRule="atLeast"/>
              <w:rPr>
                <w:rFonts w:ascii="微软雅黑" w:eastAsia="微软雅黑" w:hAnsi="微软雅黑" w:cs="微软雅黑"/>
                <w:color w:val="2A2B2E"/>
                <w:sz w:val="20"/>
                <w:szCs w:val="20"/>
              </w:rPr>
            </w:pPr>
            <w:r w:rsidRPr="00771947">
              <w:rPr>
                <w:rFonts w:ascii="微软雅黑" w:eastAsia="微软雅黑" w:hAnsi="微软雅黑" w:cs="微软雅黑" w:hint="eastAsia"/>
                <w:color w:val="2A2B2E"/>
                <w:sz w:val="20"/>
                <w:szCs w:val="20"/>
              </w:rPr>
              <w:t>别白费口舌了</w:t>
            </w:r>
          </w:p>
          <w:p w14:paraId="1E1F724F" w14:textId="2223174D" w:rsidR="00317467" w:rsidRPr="00771947" w:rsidRDefault="00964159" w:rsidP="00964159">
            <w:pPr>
              <w:pStyle w:val="src"/>
              <w:shd w:val="clear" w:color="auto" w:fill="FCFDFE"/>
              <w:spacing w:before="0" w:beforeAutospacing="0" w:after="30" w:afterAutospacing="0" w:line="315" w:lineRule="atLeast"/>
              <w:rPr>
                <w:rFonts w:eastAsiaTheme="minorEastAsia"/>
                <w:kern w:val="2"/>
                <w:sz w:val="20"/>
                <w:szCs w:val="20"/>
                <w:shd w:val="clear" w:color="auto" w:fill="FCFDFE"/>
                <w:lang w:val="en-US"/>
              </w:rPr>
            </w:pPr>
            <w:r w:rsidRPr="00771947">
              <w:rPr>
                <w:rFonts w:eastAsiaTheme="minorEastAsia"/>
                <w:kern w:val="2"/>
                <w:sz w:val="20"/>
                <w:szCs w:val="20"/>
                <w:shd w:val="clear" w:color="auto" w:fill="FCFDFE"/>
                <w:lang w:val="en-US"/>
              </w:rPr>
              <w:t>Son, we 've been over this so many times. The answer is "no". Don't flog a dead horse!</w:t>
            </w:r>
          </w:p>
        </w:tc>
      </w:tr>
      <w:tr w:rsidR="00964159" w:rsidRPr="00964159" w14:paraId="017F1355" w14:textId="77777777" w:rsidTr="00964159">
        <w:tc>
          <w:tcPr>
            <w:tcW w:w="2405" w:type="dxa"/>
          </w:tcPr>
          <w:p w14:paraId="768502B1" w14:textId="02DB92FD" w:rsidR="00317467" w:rsidRPr="00964159" w:rsidRDefault="00964159" w:rsidP="00317467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</w:t>
            </w:r>
            <w:r w:rsidR="00317467"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</w:t>
            </w:r>
            <w:r w:rsidR="00317467" w:rsidRPr="00964159">
              <w:rPr>
                <w:rFonts w:ascii="Times New Roman" w:hAnsi="Times New Roman" w:cs="Times New Roman"/>
                <w:color w:val="FF0000"/>
                <w:sz w:val="20"/>
                <w:szCs w:val="20"/>
                <w:shd w:val="clear" w:color="auto" w:fill="FFFFFF"/>
              </w:rPr>
              <w:t>a</w:t>
            </w:r>
            <w:r w:rsidR="00317467"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</w:t>
            </w:r>
          </w:p>
          <w:p w14:paraId="2D16BE9D" w14:textId="5E9FEB6E" w:rsidR="00964159" w:rsidRPr="00964159" w:rsidRDefault="00964159" w:rsidP="00317467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f</w:t>
            </w:r>
            <w:r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r</w:t>
            </w:r>
            <w:r w:rsidRPr="00964159">
              <w:rPr>
                <w:rFonts w:ascii="Times New Roman" w:hAnsi="Times New Roman" w:cs="Times New Roman"/>
                <w:color w:val="FF0000"/>
                <w:sz w:val="20"/>
                <w:szCs w:val="20"/>
                <w:shd w:val="clear" w:color="auto" w:fill="FFFFFF"/>
              </w:rPr>
              <w:t>au</w:t>
            </w:r>
            <w:r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d</w:t>
            </w:r>
          </w:p>
        </w:tc>
        <w:tc>
          <w:tcPr>
            <w:tcW w:w="1985" w:type="dxa"/>
          </w:tcPr>
          <w:p w14:paraId="5C9B67D9" w14:textId="25B73767" w:rsidR="00964159" w:rsidRPr="00964159" w:rsidRDefault="00D10C85" w:rsidP="00317467">
            <w:pPr>
              <w:widowControl/>
              <w:jc w:val="left"/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</w:pPr>
            <w:r w:rsidRPr="00964159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skæm/</w:t>
            </w:r>
            <w:r w:rsidR="00964159"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br/>
            </w:r>
            <w:r w:rsidR="00964159" w:rsidRPr="00964159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frɔːd/</w:t>
            </w:r>
          </w:p>
        </w:tc>
        <w:tc>
          <w:tcPr>
            <w:tcW w:w="3906" w:type="dxa"/>
          </w:tcPr>
          <w:p w14:paraId="50EBCF5D" w14:textId="68A20BE6" w:rsidR="00317467" w:rsidRPr="00771947" w:rsidRDefault="00D10C85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771947">
              <w:rPr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欺诈，诓</w:t>
            </w:r>
            <w:r w:rsidRPr="00771947">
              <w:rPr>
                <w:rFonts w:ascii="Times New Roman" w:eastAsia="微软雅黑" w:hAnsi="Times New Roman" w:cs="Times New Roman"/>
                <w:sz w:val="20"/>
                <w:szCs w:val="20"/>
                <w:shd w:val="clear" w:color="auto" w:fill="FCFDFE"/>
              </w:rPr>
              <w:t>骗</w:t>
            </w:r>
          </w:p>
        </w:tc>
      </w:tr>
      <w:tr w:rsidR="00964159" w:rsidRPr="00964159" w14:paraId="3DA193F0" w14:textId="77777777" w:rsidTr="00964159">
        <w:tc>
          <w:tcPr>
            <w:tcW w:w="2405" w:type="dxa"/>
          </w:tcPr>
          <w:p w14:paraId="26D91F1F" w14:textId="4974B630" w:rsidR="00D10C85" w:rsidRPr="00964159" w:rsidRDefault="00964159" w:rsidP="00317467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i</w:t>
            </w:r>
            <w:r w:rsidR="00D10C85"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nfrastr</w:t>
            </w:r>
            <w:r w:rsidR="00D10C85" w:rsidRPr="00964159">
              <w:rPr>
                <w:rFonts w:ascii="Times New Roman" w:hAnsi="Times New Roman" w:cs="Times New Roman"/>
                <w:color w:val="FF0000"/>
                <w:sz w:val="20"/>
                <w:szCs w:val="20"/>
                <w:shd w:val="clear" w:color="auto" w:fill="FFFFFF"/>
              </w:rPr>
              <w:t>u</w:t>
            </w:r>
            <w:r w:rsidR="00D10C85"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ture</w:t>
            </w:r>
          </w:p>
        </w:tc>
        <w:tc>
          <w:tcPr>
            <w:tcW w:w="1985" w:type="dxa"/>
          </w:tcPr>
          <w:p w14:paraId="728BB97B" w14:textId="4F0C9149" w:rsidR="00D10C85" w:rsidRPr="00964159" w:rsidRDefault="00D10C85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964159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ˈɪnfrəstrʌktʃə(r)/</w:t>
            </w:r>
          </w:p>
        </w:tc>
        <w:tc>
          <w:tcPr>
            <w:tcW w:w="3906" w:type="dxa"/>
          </w:tcPr>
          <w:p w14:paraId="77409A23" w14:textId="174E9CCB" w:rsidR="00D10C85" w:rsidRPr="00771947" w:rsidRDefault="00D10C85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77194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Transportation infrastructure</w:t>
            </w:r>
          </w:p>
          <w:p w14:paraId="75579FFD" w14:textId="2F8B7DD1" w:rsidR="00D10C85" w:rsidRPr="00771947" w:rsidRDefault="00D10C85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771947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Infrastructure construction</w:t>
            </w:r>
          </w:p>
        </w:tc>
      </w:tr>
      <w:tr w:rsidR="00964159" w:rsidRPr="00964159" w14:paraId="66718CD6" w14:textId="77777777" w:rsidTr="00964159">
        <w:tc>
          <w:tcPr>
            <w:tcW w:w="2405" w:type="dxa"/>
          </w:tcPr>
          <w:p w14:paraId="7AB927FF" w14:textId="049F2190" w:rsidR="00D10C85" w:rsidRPr="00964159" w:rsidRDefault="00964159" w:rsidP="00317467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f</w:t>
            </w:r>
            <w:r w:rsidR="00D10C85" w:rsidRPr="00964159">
              <w:rPr>
                <w:rFonts w:ascii="Times New Roman" w:hAnsi="Times New Roman" w:cs="Times New Roman"/>
                <w:color w:val="FF0000"/>
                <w:sz w:val="20"/>
                <w:szCs w:val="20"/>
                <w:shd w:val="clear" w:color="auto" w:fill="FFFFFF"/>
              </w:rPr>
              <w:t>a</w:t>
            </w:r>
            <w:r w:rsidR="00D10C85"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scinating</w:t>
            </w: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-&gt; game</w:t>
            </w:r>
          </w:p>
          <w:p w14:paraId="4F9030E1" w14:textId="40B320CF" w:rsidR="00D10C85" w:rsidRPr="00964159" w:rsidRDefault="00964159" w:rsidP="00317467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a</w:t>
            </w:r>
            <w:r w:rsidR="00D10C85"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ttractive</w:t>
            </w:r>
            <w: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-&gt; story</w:t>
            </w:r>
          </w:p>
          <w:p w14:paraId="793F1BBA" w14:textId="5203AC10" w:rsidR="00C732BA" w:rsidRPr="00964159" w:rsidRDefault="00D10C85" w:rsidP="00317467">
            <w:pPr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</w:pPr>
            <w:bookmarkStart w:id="0" w:name="OLE_LINK1"/>
            <w:r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ch</w:t>
            </w:r>
            <w:r w:rsidRPr="00964159">
              <w:rPr>
                <w:rFonts w:ascii="Times New Roman" w:hAnsi="Times New Roman" w:cs="Times New Roman"/>
                <w:color w:val="FF0000"/>
                <w:sz w:val="20"/>
                <w:szCs w:val="20"/>
                <w:shd w:val="clear" w:color="auto" w:fill="FFFFFF"/>
              </w:rPr>
              <w:t>ar</w:t>
            </w:r>
            <w:r w:rsidRP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ming</w:t>
            </w:r>
            <w:bookmarkEnd w:id="0"/>
            <w:r w:rsidR="00964159">
              <w:rPr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 xml:space="preserve"> -&gt; woman</w:t>
            </w:r>
          </w:p>
        </w:tc>
        <w:tc>
          <w:tcPr>
            <w:tcW w:w="1985" w:type="dxa"/>
          </w:tcPr>
          <w:p w14:paraId="68347E5A" w14:textId="77777777" w:rsidR="00D10C85" w:rsidRPr="00964159" w:rsidRDefault="00D10C85" w:rsidP="00317467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</w:pPr>
            <w:r w:rsidRPr="00964159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ˈfæsɪneɪtɪŋ/</w:t>
            </w:r>
          </w:p>
          <w:p w14:paraId="00043710" w14:textId="77777777" w:rsidR="00D10C85" w:rsidRPr="00964159" w:rsidRDefault="00D10C85" w:rsidP="00317467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</w:pPr>
            <w:r w:rsidRPr="00964159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əˈtræktɪv/</w:t>
            </w:r>
          </w:p>
          <w:p w14:paraId="051799DF" w14:textId="12F584BF" w:rsidR="00D10C85" w:rsidRPr="00964159" w:rsidRDefault="00D10C85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964159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CFDFE"/>
              </w:rPr>
              <w:t>/ˈtʃɑːmɪŋ/</w:t>
            </w:r>
          </w:p>
        </w:tc>
        <w:tc>
          <w:tcPr>
            <w:tcW w:w="3906" w:type="dxa"/>
          </w:tcPr>
          <w:p w14:paraId="130D01BE" w14:textId="77777777" w:rsidR="00D10C85" w:rsidRPr="00C732BA" w:rsidRDefault="00964159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C732B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capable of arousing and holding the attention</w:t>
            </w:r>
          </w:p>
          <w:p w14:paraId="7576B7AE" w14:textId="2BDF3063" w:rsidR="00964159" w:rsidRPr="00771947" w:rsidRDefault="00964159" w:rsidP="00317467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</w:pPr>
            <w:r w:rsidRPr="00C732BA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GB"/>
              </w:rPr>
              <w:t>pleasing to the eye or mind especially through beauty or charm</w:t>
            </w:r>
          </w:p>
        </w:tc>
      </w:tr>
    </w:tbl>
    <w:p w14:paraId="32A3F90C" w14:textId="579602EC" w:rsidR="00317467" w:rsidRDefault="00317467" w:rsidP="00317467">
      <w:pPr>
        <w:rPr>
          <w:rFonts w:ascii="Helvetica" w:hAnsi="Helvetica" w:cs="Helvetica"/>
          <w:color w:val="353535"/>
          <w:szCs w:val="21"/>
          <w:shd w:val="clear" w:color="auto" w:fill="ADDDE2"/>
        </w:rPr>
      </w:pPr>
    </w:p>
    <w:p w14:paraId="5DB15AF1" w14:textId="77FAAB7D" w:rsidR="00317467" w:rsidRDefault="00317467" w:rsidP="00317467">
      <w:pPr>
        <w:rPr>
          <w:rFonts w:ascii="Helvetica" w:hAnsi="Helvetica" w:cs="Helvetica"/>
          <w:color w:val="353535"/>
          <w:szCs w:val="21"/>
          <w:shd w:val="clear" w:color="auto" w:fill="FFFFFF"/>
        </w:rPr>
      </w:pPr>
    </w:p>
    <w:p w14:paraId="6691C661" w14:textId="4901FBD0" w:rsidR="00317467" w:rsidRPr="00317467" w:rsidRDefault="00317467" w:rsidP="00317467">
      <w:pPr>
        <w:rPr>
          <w:lang w:val="en-GB"/>
        </w:rPr>
      </w:pPr>
      <w:r w:rsidRPr="00317467">
        <w:rPr>
          <w:lang w:val="en-GB"/>
        </w:rPr>
        <w:t>https://www.instant-gaming.com/it/3171-comprare-cities-skylines-deluxe-edition-deluxe-edition-pc-mac-gioco-steam/?currency=EUR&amp;gclid=Cj0KCQjwyOuYBhCGARIsAIdGQRMwHu2-lPdGdGME8YRGKA-SYnADBtVQRox0icHPMlb6YFh60p7CzNQaApjhEALw_wcB</w:t>
      </w:r>
    </w:p>
    <w:sectPr w:rsidR="00317467" w:rsidRPr="003174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C4EC7"/>
    <w:multiLevelType w:val="multilevel"/>
    <w:tmpl w:val="E834C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9FA0F7D"/>
    <w:multiLevelType w:val="multilevel"/>
    <w:tmpl w:val="BD842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3508708">
    <w:abstractNumId w:val="1"/>
  </w:num>
  <w:num w:numId="2" w16cid:durableId="634985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NDQyNDEwtjS1MDJU0lEKTi0uzszPAykwqgUA951u9ywAAAA="/>
  </w:docVars>
  <w:rsids>
    <w:rsidRoot w:val="00732386"/>
    <w:rsid w:val="0016658A"/>
    <w:rsid w:val="00317467"/>
    <w:rsid w:val="00732386"/>
    <w:rsid w:val="00771947"/>
    <w:rsid w:val="00890A0C"/>
    <w:rsid w:val="00964159"/>
    <w:rsid w:val="00994BC3"/>
    <w:rsid w:val="00C732BA"/>
    <w:rsid w:val="00D10C85"/>
    <w:rsid w:val="00E42B7F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788A3"/>
  <w15:chartTrackingRefBased/>
  <w15:docId w15:val="{3FE3AC71-AB8C-46F7-85CD-0829BCC28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7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D10C85"/>
  </w:style>
  <w:style w:type="paragraph" w:customStyle="1" w:styleId="pron">
    <w:name w:val="pron"/>
    <w:basedOn w:val="Normal"/>
    <w:rsid w:val="00964159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paragraph" w:customStyle="1" w:styleId="src">
    <w:name w:val="src"/>
    <w:basedOn w:val="Normal"/>
    <w:rsid w:val="00964159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9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86246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22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3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46849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8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46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83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62931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48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03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72421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39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95452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97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41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77190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36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6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5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2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80434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2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82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75198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82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84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72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25947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783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8</cp:revision>
  <dcterms:created xsi:type="dcterms:W3CDTF">2022-09-09T15:33:00Z</dcterms:created>
  <dcterms:modified xsi:type="dcterms:W3CDTF">2022-09-11T13:21:00Z</dcterms:modified>
</cp:coreProperties>
</file>